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8EB3E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7B3569BC" w14:textId="338FBDB5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wo mysterious spirits of unknown origin found by Hiroto. They are separate spirits but act as one.</w:t>
      </w:r>
      <w:r w:rsidR="009051A6">
        <w:rPr>
          <w:rFonts w:ascii="Times New Roman" w:hAnsi="Times New Roman" w:cs="Times New Roman"/>
          <w:sz w:val="24"/>
          <w:szCs w:val="24"/>
        </w:rPr>
        <w:t xml:space="preserve"> Spirits that do not get attacked by Predators.</w:t>
      </w:r>
    </w:p>
    <w:p w14:paraId="0470D97D" w14:textId="77777777" w:rsidR="009051A6" w:rsidRDefault="009051A6" w:rsidP="002826A2">
      <w:pPr>
        <w:rPr>
          <w:rFonts w:ascii="Times New Roman" w:hAnsi="Times New Roman" w:cs="Times New Roman"/>
          <w:sz w:val="24"/>
          <w:szCs w:val="24"/>
        </w:rPr>
      </w:pPr>
    </w:p>
    <w:p w14:paraId="566C2E3A" w14:textId="08B324C3" w:rsidR="009051A6" w:rsidRDefault="009051A6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ret Backstory:</w:t>
      </w:r>
    </w:p>
    <w:p w14:paraId="265D20AB" w14:textId="75EF3D28" w:rsidR="009051A6" w:rsidRDefault="009051A6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two comrades of the Sole Existence when they were alive. Their band of three encountered a tragic fate in the hands of human trafficking and both died in an attempt to escape their </w:t>
      </w:r>
      <w:r w:rsidR="00A948B5">
        <w:rPr>
          <w:rFonts w:ascii="Times New Roman" w:hAnsi="Times New Roman" w:cs="Times New Roman"/>
          <w:sz w:val="24"/>
          <w:szCs w:val="24"/>
        </w:rPr>
        <w:t>clutches</w:t>
      </w:r>
      <w:r>
        <w:rPr>
          <w:rFonts w:ascii="Times New Roman" w:hAnsi="Times New Roman" w:cs="Times New Roman"/>
          <w:sz w:val="24"/>
          <w:szCs w:val="24"/>
        </w:rPr>
        <w:t xml:space="preserve">. Thrown into the same dump, the two’s bodies were revived using the remaining power of the dying god, Hades, </w:t>
      </w:r>
      <w:r w:rsidR="004F1B5B">
        <w:rPr>
          <w:rFonts w:ascii="Times New Roman" w:hAnsi="Times New Roman" w:cs="Times New Roman"/>
          <w:sz w:val="24"/>
          <w:szCs w:val="24"/>
        </w:rPr>
        <w:t>at the request of the</w:t>
      </w:r>
      <w:r>
        <w:rPr>
          <w:rFonts w:ascii="Times New Roman" w:hAnsi="Times New Roman" w:cs="Times New Roman"/>
          <w:sz w:val="24"/>
          <w:szCs w:val="24"/>
        </w:rPr>
        <w:t xml:space="preserve"> Sole Existenc</w:t>
      </w:r>
      <w:r w:rsidR="004F1B5B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.</w:t>
      </w:r>
      <w:r w:rsidR="004F1B5B">
        <w:rPr>
          <w:rFonts w:ascii="Times New Roman" w:hAnsi="Times New Roman" w:cs="Times New Roman"/>
          <w:sz w:val="24"/>
          <w:szCs w:val="24"/>
        </w:rPr>
        <w:t xml:space="preserve"> This marked the death of the former human and the rebirth of the Sole Existence.</w:t>
      </w:r>
    </w:p>
    <w:p w14:paraId="0E729E36" w14:textId="62BD02BD" w:rsidR="009051A6" w:rsidRDefault="009051A6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in – Former </w:t>
      </w:r>
      <w:proofErr w:type="spellStart"/>
      <w:r>
        <w:rPr>
          <w:rFonts w:ascii="Times New Roman" w:hAnsi="Times New Roman" w:cs="Times New Roman"/>
          <w:sz w:val="24"/>
          <w:szCs w:val="24"/>
        </w:rPr>
        <w:t>Sorun</w:t>
      </w:r>
      <w:proofErr w:type="spellEnd"/>
    </w:p>
    <w:p w14:paraId="4CD60477" w14:textId="22E601BC" w:rsidR="009051A6" w:rsidRDefault="009051A6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g – Former Ghoul (Living)</w:t>
      </w:r>
    </w:p>
    <w:p w14:paraId="122F8C46" w14:textId="29C59639" w:rsidR="002826A2" w:rsidRDefault="00000000" w:rsidP="002826A2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="002826A2" w:rsidRPr="00886B5B">
          <w:rPr>
            <w:rStyle w:val="Hyperlink"/>
            <w:rFonts w:ascii="Times New Roman" w:hAnsi="Times New Roman" w:cs="Times New Roman"/>
            <w:sz w:val="24"/>
            <w:szCs w:val="24"/>
          </w:rPr>
          <w:t>https://www.pixiv.net/en/artworks/110529902</w:t>
        </w:r>
      </w:hyperlink>
      <w:r w:rsidR="002826A2" w:rsidRPr="002826A2">
        <w:rPr>
          <w:noProof/>
          <w14:ligatures w14:val="standardContextual"/>
        </w:rPr>
        <w:t xml:space="preserve"> </w:t>
      </w:r>
      <w:r w:rsidR="002826A2" w:rsidRPr="002826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163D86" wp14:editId="42EFB648">
            <wp:extent cx="5943600" cy="1433195"/>
            <wp:effectExtent l="0" t="0" r="0" b="0"/>
            <wp:docPr id="1546924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92403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D0443" w14:textId="54F6446A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AFD065" wp14:editId="7A1E7081">
            <wp:extent cx="3067050" cy="4169810"/>
            <wp:effectExtent l="0" t="0" r="0" b="2540"/>
            <wp:docPr id="4186984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073" cy="4171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718C2A" wp14:editId="38038552">
            <wp:extent cx="2790825" cy="4154667"/>
            <wp:effectExtent l="0" t="0" r="0" b="0"/>
            <wp:docPr id="19358213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585" cy="417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5B726D" wp14:editId="47BA6085">
            <wp:extent cx="2605520" cy="3371850"/>
            <wp:effectExtent l="0" t="0" r="4445" b="0"/>
            <wp:docPr id="17863984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586" cy="3375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26A2">
        <w:rPr>
          <w:noProof/>
          <w14:ligatures w14:val="standardContextual"/>
        </w:rPr>
        <w:t xml:space="preserve"> </w:t>
      </w:r>
      <w:r w:rsidRPr="002826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FAD09E" wp14:editId="5BAECC5D">
            <wp:extent cx="3198643" cy="1866900"/>
            <wp:effectExtent l="0" t="0" r="1905" b="0"/>
            <wp:docPr id="490564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5640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1115" cy="186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644B0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1625E34A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468D4F12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Abilities:</w:t>
      </w:r>
    </w:p>
    <w:p w14:paraId="361F406E" w14:textId="4EDFC00C" w:rsidR="002826A2" w:rsidRDefault="00B53B1E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ental Arts</w:t>
      </w:r>
    </w:p>
    <w:p w14:paraId="7B1F3CB2" w14:textId="339F7847" w:rsidR="00B53B1E" w:rsidRDefault="00B53B1E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Yin – Control Type (Direct Target user)</w:t>
      </w:r>
    </w:p>
    <w:p w14:paraId="405001DF" w14:textId="1D8A6C44" w:rsidR="00B53B1E" w:rsidRDefault="00B53B1E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Weakening, Silence, Blindness, Slow, Confusion, Binding, etc.</w:t>
      </w:r>
    </w:p>
    <w:p w14:paraId="5106509F" w14:textId="021A8703" w:rsidR="00B53B1E" w:rsidRDefault="00B53B1E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Yang – Attack Type (S</w:t>
      </w:r>
      <w:r>
        <w:rPr>
          <w:rFonts w:ascii="Times New Roman" w:hAnsi="Times New Roman" w:cs="Times New Roman"/>
          <w:sz w:val="24"/>
          <w:szCs w:val="24"/>
        </w:rPr>
        <w:t xml:space="preserve">pirit </w:t>
      </w:r>
      <w:r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eld us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275F60D" w14:textId="07D5FB09" w:rsidR="00B53B1E" w:rsidRDefault="00B53B1E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eavily suggests wills, vomit, stop breathing, not speaking, etc.</w:t>
      </w:r>
    </w:p>
    <w:p w14:paraId="11B1F41C" w14:textId="77777777" w:rsidR="00B53B1E" w:rsidRDefault="00B53B1E" w:rsidP="002826A2">
      <w:pPr>
        <w:rPr>
          <w:rFonts w:ascii="Times New Roman" w:hAnsi="Times New Roman" w:cs="Times New Roman"/>
          <w:sz w:val="24"/>
          <w:szCs w:val="24"/>
        </w:rPr>
      </w:pPr>
    </w:p>
    <w:p w14:paraId="67F77C19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1C60B781" w14:textId="668B6BA9" w:rsidR="002826A2" w:rsidRDefault="00B53B1E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Yin – Black Ribbons</w:t>
      </w:r>
    </w:p>
    <w:p w14:paraId="65A55DB3" w14:textId="140884EE" w:rsidR="00B53B1E" w:rsidRDefault="00B53B1E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Yang – Tongue</w:t>
      </w:r>
    </w:p>
    <w:p w14:paraId="2B692234" w14:textId="77777777" w:rsidR="00B53B1E" w:rsidRDefault="00B53B1E" w:rsidP="002826A2">
      <w:pPr>
        <w:rPr>
          <w:rFonts w:ascii="Times New Roman" w:hAnsi="Times New Roman" w:cs="Times New Roman"/>
          <w:sz w:val="24"/>
          <w:szCs w:val="24"/>
        </w:rPr>
      </w:pPr>
    </w:p>
    <w:p w14:paraId="456CA355" w14:textId="77777777" w:rsidR="002826A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73C2DB0D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5A8680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CE68AE1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36AC449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1F90998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F20DB1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6043AB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B4D11E2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6B40D07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4649E2F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3154658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2386C91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A9E54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65CD65CD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13C74C3B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5FC43658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565AFAE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2911544B" w14:textId="77777777" w:rsidR="002826A2" w:rsidRPr="00F01381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8DB8FEC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3A2D1FEF" w14:textId="77777777" w:rsidR="002826A2" w:rsidRPr="00F01381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02EED70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5357C4D1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9266BC0" w14:textId="77777777" w:rsidR="002826A2" w:rsidRPr="00F01381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02009F30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6CE7A04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0CFC5AE0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48370BD5" w14:textId="77777777" w:rsidR="002826A2" w:rsidRPr="0039018C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2CDB6A9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28E5216D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94016A2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AB132FF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6AFE3B13" w14:textId="77777777" w:rsidR="002826A2" w:rsidRPr="0039018C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362D2AF5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7DD5D7EF" w14:textId="77777777" w:rsidR="002826A2" w:rsidRPr="0039018C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FC9F15A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513CB12F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066275A" w14:textId="77777777" w:rsidR="002826A2" w:rsidRPr="0039018C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0A0061EB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4BB92D04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1A00D89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2D8195B6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F5928D4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7A803251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23173D72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D9D072B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C28E4C6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67DD45D6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ECD0EA4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0BB772A3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17B58E84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B291361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61D9374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652A336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F02A806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3F4AB19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1C54AB69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7740A000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5471D6F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440E180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1817AB7E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F1AB8E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1F3404E8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29ACF859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BC02D6B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69B5FD3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51B80887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2C0BF2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60D301C7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9F81858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DCAB4C5" w14:textId="77777777" w:rsidR="002826A2" w:rsidRPr="0039018C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4485CA60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5BB1926D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464B395D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EE46F7D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2C95EBEC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0E888A97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7396BC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0E81EC9" w14:textId="77777777" w:rsidR="002826A2" w:rsidRDefault="002826A2" w:rsidP="002826A2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3F1E407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C5C6AC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B637E11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2E813E4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4FD0C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D08DF39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8686D6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9396D71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2B28794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AC1113A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BBEAAA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CA56E36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181C13E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29DF4722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75B8B47F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9F16179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4C354A2E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336B9DC7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290B7AE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44E366A0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62E4EEDA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3ABFC2A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77F57800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1F09804D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A8BDDD1" w14:textId="77777777" w:rsidR="002826A2" w:rsidRPr="00E8232E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72C97E94" w14:textId="77777777" w:rsidR="002826A2" w:rsidRPr="00B72102" w:rsidRDefault="002826A2" w:rsidP="002826A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3709E3EF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117A1E85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4F18DDD" w14:textId="77777777" w:rsidR="002826A2" w:rsidRPr="00AA4814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11DC1DF2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44758B68" w14:textId="77777777" w:rsidR="002826A2" w:rsidRDefault="002826A2" w:rsidP="002826A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6C71DAFD" w14:textId="77777777" w:rsidR="002826A2" w:rsidRPr="005324BC" w:rsidRDefault="002826A2" w:rsidP="002826A2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66EAFD51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6004EB5C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7C60795" w14:textId="77777777" w:rsidR="002826A2" w:rsidRPr="005324BC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431DACD4" w14:textId="77777777" w:rsidR="002826A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647C28B7" w14:textId="77777777" w:rsidR="002826A2" w:rsidRPr="00D21259" w:rsidRDefault="002826A2" w:rsidP="002826A2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A32DD4F" w14:textId="77777777" w:rsidR="002826A2" w:rsidRDefault="002826A2" w:rsidP="002826A2">
      <w:pPr>
        <w:rPr>
          <w:rFonts w:ascii="Times New Roman" w:hAnsi="Times New Roman" w:cs="Times New Roman"/>
          <w:sz w:val="24"/>
          <w:szCs w:val="24"/>
        </w:rPr>
      </w:pPr>
    </w:p>
    <w:p w14:paraId="5C60D798" w14:textId="77777777" w:rsidR="002826A2" w:rsidRPr="001952E2" w:rsidRDefault="002826A2" w:rsidP="002826A2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4DFFC27A" w14:textId="77777777" w:rsidR="00BD362A" w:rsidRPr="002826A2" w:rsidRDefault="00BD362A" w:rsidP="002826A2"/>
    <w:sectPr w:rsidR="00BD362A" w:rsidRPr="002826A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ysDQ0NTU0sDQwMTZS0lEKTi0uzszPAykwqgUAcZPnJywAAAA="/>
  </w:docVars>
  <w:rsids>
    <w:rsidRoot w:val="00D364C4"/>
    <w:rsid w:val="002826A2"/>
    <w:rsid w:val="004F1B5B"/>
    <w:rsid w:val="009051A6"/>
    <w:rsid w:val="00A948B5"/>
    <w:rsid w:val="00B53B1E"/>
    <w:rsid w:val="00BD362A"/>
    <w:rsid w:val="00D36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9FF71"/>
  <w15:chartTrackingRefBased/>
  <w15:docId w15:val="{D9A2F987-880F-4F0B-BAB0-E20A9AB32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6A2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6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26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www.pixiv.net/en/artworks/110529902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7</Pages>
  <Words>342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6</cp:revision>
  <dcterms:created xsi:type="dcterms:W3CDTF">2023-11-24T08:45:00Z</dcterms:created>
  <dcterms:modified xsi:type="dcterms:W3CDTF">2023-12-23T14:13:00Z</dcterms:modified>
</cp:coreProperties>
</file>